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0895" w:rsidRPr="00BE4E1E" w:rsidRDefault="00090895" w:rsidP="00090895">
      <w:pPr>
        <w:jc w:val="center"/>
        <w:rPr>
          <w:bCs/>
          <w:color w:val="000000"/>
        </w:rPr>
      </w:pPr>
      <w:bookmarkStart w:id="0" w:name="_GoBack"/>
      <w:bookmarkEnd w:id="0"/>
    </w:p>
    <w:p w:rsidR="00090895" w:rsidRPr="00BE4E1E" w:rsidRDefault="00090895" w:rsidP="00090895">
      <w:pPr>
        <w:jc w:val="center"/>
        <w:rPr>
          <w:b/>
          <w:bCs/>
          <w:color w:val="000000"/>
        </w:rPr>
      </w:pPr>
      <w:r w:rsidRPr="00BE4E1E">
        <w:rPr>
          <w:b/>
          <w:bCs/>
          <w:color w:val="000000"/>
        </w:rPr>
        <w:t>Nazwa studenckiego koła naukowego (pogrubienie)</w:t>
      </w:r>
    </w:p>
    <w:p w:rsidR="00090895" w:rsidRPr="00BE4E1E" w:rsidRDefault="00090895" w:rsidP="00090895">
      <w:pPr>
        <w:jc w:val="center"/>
        <w:rPr>
          <w:bCs/>
          <w:color w:val="000000"/>
        </w:rPr>
      </w:pPr>
    </w:p>
    <w:p w:rsidR="00090895" w:rsidRPr="00BE4E1E" w:rsidRDefault="00090895" w:rsidP="00090895">
      <w:pPr>
        <w:jc w:val="center"/>
        <w:rPr>
          <w:bCs/>
          <w:color w:val="000000"/>
        </w:rPr>
      </w:pPr>
      <w:r w:rsidRPr="00BE4E1E">
        <w:rPr>
          <w:bCs/>
          <w:color w:val="000000"/>
        </w:rPr>
        <w:t xml:space="preserve">Opiekun: Prof. dr hab. ………… </w:t>
      </w:r>
    </w:p>
    <w:p w:rsidR="00090895" w:rsidRPr="00BE4E1E" w:rsidRDefault="00090895" w:rsidP="00090895">
      <w:pPr>
        <w:jc w:val="center"/>
        <w:rPr>
          <w:bCs/>
          <w:color w:val="000000"/>
        </w:rPr>
      </w:pPr>
      <w:r w:rsidRPr="00BE4E1E">
        <w:rPr>
          <w:bCs/>
          <w:color w:val="000000"/>
        </w:rPr>
        <w:t>Nazwa Instytutu, katedry, zakładu, Wydział, Nazwa uczelni</w:t>
      </w:r>
    </w:p>
    <w:p w:rsidR="00090895" w:rsidRPr="00BE4E1E" w:rsidRDefault="00090895" w:rsidP="00090895">
      <w:pPr>
        <w:jc w:val="center"/>
        <w:rPr>
          <w:bCs/>
          <w:color w:val="000000"/>
        </w:rPr>
      </w:pPr>
    </w:p>
    <w:p w:rsidR="00090895" w:rsidRPr="00BE4E1E" w:rsidRDefault="00090895" w:rsidP="00090895">
      <w:pPr>
        <w:jc w:val="center"/>
        <w:rPr>
          <w:bCs/>
          <w:color w:val="000000"/>
        </w:rPr>
      </w:pPr>
    </w:p>
    <w:p w:rsidR="00090895" w:rsidRPr="00BE4E1E" w:rsidRDefault="00090895" w:rsidP="00090895">
      <w:pPr>
        <w:jc w:val="center"/>
        <w:rPr>
          <w:b/>
          <w:color w:val="000000"/>
        </w:rPr>
      </w:pPr>
      <w:r w:rsidRPr="00BE4E1E">
        <w:rPr>
          <w:b/>
          <w:color w:val="000000"/>
        </w:rPr>
        <w:t xml:space="preserve">Tytuł referatu (pogrubienie) </w:t>
      </w:r>
    </w:p>
    <w:p w:rsidR="00090895" w:rsidRPr="00BE4E1E" w:rsidRDefault="00090895" w:rsidP="00090895">
      <w:pPr>
        <w:pStyle w:val="Tekstpodstawowy"/>
        <w:jc w:val="center"/>
        <w:rPr>
          <w:color w:val="000000"/>
        </w:rPr>
      </w:pPr>
    </w:p>
    <w:p w:rsidR="00090895" w:rsidRPr="00BE4E1E" w:rsidRDefault="00090895" w:rsidP="00090895">
      <w:pPr>
        <w:pStyle w:val="Tekstpodstawowy"/>
        <w:jc w:val="center"/>
        <w:rPr>
          <w:b/>
          <w:bCs/>
          <w:color w:val="000000"/>
          <w:u w:val="single"/>
        </w:rPr>
      </w:pPr>
      <w:r w:rsidRPr="00BE4E1E">
        <w:rPr>
          <w:b/>
          <w:bCs/>
          <w:color w:val="000000"/>
        </w:rPr>
        <w:t xml:space="preserve">Imiona i nazwiska autora/autorów referatu (pogrubienie), </w:t>
      </w:r>
      <w:r w:rsidRPr="00BE4E1E">
        <w:rPr>
          <w:b/>
          <w:bCs/>
          <w:color w:val="000000"/>
          <w:u w:val="single"/>
        </w:rPr>
        <w:t>Imię i nazwisko osoby/osób referującej/ych dodatkowo podkreślone</w:t>
      </w:r>
    </w:p>
    <w:p w:rsidR="00090895" w:rsidRPr="00BE4E1E" w:rsidRDefault="00090895" w:rsidP="00090895">
      <w:pPr>
        <w:spacing w:after="120"/>
        <w:jc w:val="center"/>
        <w:rPr>
          <w:bCs/>
          <w:color w:val="000000"/>
        </w:rPr>
      </w:pPr>
    </w:p>
    <w:p w:rsidR="00090895" w:rsidRPr="00BE4E1E" w:rsidRDefault="00090895" w:rsidP="00090895">
      <w:pPr>
        <w:spacing w:line="360" w:lineRule="auto"/>
        <w:ind w:firstLine="567"/>
        <w:jc w:val="both"/>
        <w:rPr>
          <w:bCs/>
          <w:color w:val="000000"/>
        </w:rPr>
      </w:pPr>
      <w:r w:rsidRPr="00BE4E1E">
        <w:rPr>
          <w:bCs/>
          <w:color w:val="000000"/>
        </w:rPr>
        <w:t xml:space="preserve">Pierwszy wiersz wcięcie 1 cm (nie używać tabulatorów). Sposób ustawienia - Akapit – specjalne – pierwszy wiersz – co 1 cm. </w:t>
      </w:r>
    </w:p>
    <w:p w:rsidR="00090895" w:rsidRPr="00BE4E1E" w:rsidRDefault="00090895" w:rsidP="00090895">
      <w:pPr>
        <w:spacing w:line="360" w:lineRule="auto"/>
        <w:ind w:firstLine="567"/>
        <w:jc w:val="both"/>
        <w:rPr>
          <w:bCs/>
          <w:color w:val="000000"/>
        </w:rPr>
      </w:pPr>
      <w:r w:rsidRPr="00BE4E1E">
        <w:rPr>
          <w:bCs/>
          <w:color w:val="000000"/>
        </w:rPr>
        <w:t>Tekst streszczenia, tekst streszczenia, tekst streszczenia, tekst streszczenia, tekst streszczenia.</w:t>
      </w:r>
    </w:p>
    <w:p w:rsidR="00090895" w:rsidRPr="00BE4E1E" w:rsidRDefault="00090895" w:rsidP="00090895">
      <w:pPr>
        <w:spacing w:line="360" w:lineRule="auto"/>
        <w:ind w:firstLine="567"/>
        <w:jc w:val="both"/>
        <w:rPr>
          <w:bCs/>
          <w:color w:val="000000"/>
        </w:rPr>
      </w:pPr>
      <w:r w:rsidRPr="00BE4E1E">
        <w:rPr>
          <w:bCs/>
          <w:color w:val="000000"/>
          <w:lang w:val="en-US"/>
        </w:rPr>
        <w:t xml:space="preserve">Czcionka 12 pkt. Times New Roman. </w:t>
      </w:r>
      <w:r w:rsidRPr="00BE4E1E">
        <w:rPr>
          <w:bCs/>
          <w:color w:val="000000"/>
        </w:rPr>
        <w:t xml:space="preserve">Interlinia tekstu streszczenia 1,5 wiersza. </w:t>
      </w:r>
    </w:p>
    <w:p w:rsidR="00090895" w:rsidRPr="00BE4E1E" w:rsidRDefault="00090895" w:rsidP="00090895">
      <w:pPr>
        <w:spacing w:line="360" w:lineRule="auto"/>
        <w:ind w:firstLine="567"/>
        <w:jc w:val="both"/>
        <w:rPr>
          <w:bCs/>
          <w:color w:val="000000"/>
        </w:rPr>
      </w:pPr>
      <w:r w:rsidRPr="00BE4E1E">
        <w:rPr>
          <w:bCs/>
          <w:color w:val="000000"/>
        </w:rPr>
        <w:t xml:space="preserve">Cel badania, najważniejsze wnioski z przeprowadzonego badania. </w:t>
      </w:r>
    </w:p>
    <w:p w:rsidR="00090895" w:rsidRPr="00BE4E1E" w:rsidRDefault="00090895" w:rsidP="00090895">
      <w:pPr>
        <w:spacing w:line="360" w:lineRule="auto"/>
        <w:ind w:firstLine="567"/>
        <w:jc w:val="both"/>
        <w:rPr>
          <w:bCs/>
          <w:color w:val="000000"/>
        </w:rPr>
      </w:pPr>
      <w:r w:rsidRPr="00BE4E1E">
        <w:rPr>
          <w:bCs/>
          <w:color w:val="000000"/>
        </w:rPr>
        <w:t xml:space="preserve">Tekst streszczenia wraz z tabelami, wykresami, itp., tylko do końca strony, </w:t>
      </w:r>
      <w:r w:rsidRPr="00BE4E1E">
        <w:rPr>
          <w:bCs/>
          <w:color w:val="000000"/>
          <w:u w:val="single"/>
        </w:rPr>
        <w:t>maksymalnie jedna strona</w:t>
      </w:r>
      <w:r w:rsidRPr="00BE4E1E">
        <w:rPr>
          <w:bCs/>
          <w:color w:val="000000"/>
        </w:rPr>
        <w:t xml:space="preserve">. </w:t>
      </w:r>
    </w:p>
    <w:p w:rsidR="00090895" w:rsidRPr="00BE4E1E" w:rsidRDefault="00090895" w:rsidP="00090895">
      <w:pPr>
        <w:spacing w:line="360" w:lineRule="auto"/>
        <w:ind w:firstLine="567"/>
        <w:jc w:val="both"/>
        <w:rPr>
          <w:bCs/>
          <w:color w:val="000000"/>
        </w:rPr>
      </w:pPr>
      <w:r w:rsidRPr="00BE4E1E">
        <w:rPr>
          <w:bCs/>
          <w:color w:val="000000"/>
        </w:rPr>
        <w:t>Tekst wyjustowany, ustawienia marginesów – prawy, lewy, góra, dół - 2,5 cm.</w:t>
      </w:r>
    </w:p>
    <w:p w:rsidR="00090895" w:rsidRPr="00BE4E1E" w:rsidRDefault="00090895" w:rsidP="00090895">
      <w:pPr>
        <w:spacing w:line="360" w:lineRule="auto"/>
        <w:ind w:firstLine="567"/>
        <w:jc w:val="both"/>
        <w:rPr>
          <w:bCs/>
          <w:color w:val="000000"/>
        </w:rPr>
      </w:pPr>
      <w:r w:rsidRPr="00BE4E1E">
        <w:rPr>
          <w:bCs/>
          <w:color w:val="000000"/>
        </w:rPr>
        <w:t xml:space="preserve">Typ zapisu tekstu dokument programu Word 2007 lub nowsze wersje. </w:t>
      </w:r>
    </w:p>
    <w:p w:rsidR="00090895" w:rsidRPr="00BE4E1E" w:rsidRDefault="00090895" w:rsidP="00090895">
      <w:pPr>
        <w:spacing w:line="360" w:lineRule="auto"/>
        <w:ind w:firstLine="567"/>
        <w:jc w:val="both"/>
        <w:rPr>
          <w:bCs/>
          <w:color w:val="000000"/>
        </w:rPr>
      </w:pPr>
    </w:p>
    <w:p w:rsidR="009F4B32" w:rsidRPr="00EE1520" w:rsidRDefault="009F4B32" w:rsidP="00EE1520">
      <w:pPr>
        <w:spacing w:line="360" w:lineRule="auto"/>
        <w:jc w:val="both"/>
      </w:pPr>
    </w:p>
    <w:sectPr w:rsidR="009F4B32" w:rsidRPr="00EE1520">
      <w:footerReference w:type="default" r:id="rId6"/>
      <w:footnotePr>
        <w:pos w:val="beneathText"/>
      </w:footnotePr>
      <w:pgSz w:w="11905" w:h="16837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06C89" w:rsidRDefault="00B06C89">
      <w:r>
        <w:separator/>
      </w:r>
    </w:p>
  </w:endnote>
  <w:endnote w:type="continuationSeparator" w:id="0">
    <w:p w:rsidR="00B06C89" w:rsidRDefault="00B06C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6BD4" w:rsidRDefault="00D06CA6">
    <w:pPr>
      <w:pStyle w:val="Stopka"/>
      <w:ind w:right="360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>
              <wp:simplePos x="0" y="0"/>
              <wp:positionH relativeFrom="page">
                <wp:posOffset>6583045</wp:posOffset>
              </wp:positionH>
              <wp:positionV relativeFrom="paragraph">
                <wp:posOffset>635</wp:posOffset>
              </wp:positionV>
              <wp:extent cx="74930" cy="173355"/>
              <wp:effectExtent l="1270" t="635" r="0" b="6985"/>
              <wp:wrapSquare wrapText="largest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4930" cy="17335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86BD4" w:rsidRDefault="0071370B">
                          <w:pPr>
                            <w:pStyle w:val="Stopka"/>
                          </w:pPr>
                          <w:r>
                            <w:rPr>
                              <w:rStyle w:val="Numerstrony"/>
                            </w:rPr>
                            <w:fldChar w:fldCharType="begin"/>
                          </w:r>
                          <w:r>
                            <w:rPr>
                              <w:rStyle w:val="Numerstrony"/>
                            </w:rPr>
                            <w:instrText xml:space="preserve"> PAGE </w:instrText>
                          </w:r>
                          <w:r>
                            <w:rPr>
                              <w:rStyle w:val="Numerstrony"/>
                            </w:rPr>
                            <w:fldChar w:fldCharType="separate"/>
                          </w:r>
                          <w:r>
                            <w:rPr>
                              <w:rStyle w:val="Numerstrony"/>
                              <w:noProof/>
                            </w:rPr>
                            <w:t>10</w:t>
                          </w:r>
                          <w:r>
                            <w:rPr>
                              <w:rStyle w:val="Numerstrony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18.35pt;margin-top:.05pt;width:5.9pt;height:13.65pt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" stroked="f">
              <v:fill opacity="0"/>
              <v:textbox inset="0,0,0,0">
                <w:txbxContent>
                  <w:p w:rsidR="00E86BD4" w:rsidRDefault="0071370B">
                    <w:pPr>
                      <w:pStyle w:val="Stopka"/>
                    </w:pPr>
                    <w:r>
                      <w:rPr>
                        <w:rStyle w:val="Numerstrony"/>
                      </w:rPr>
                      <w:fldChar w:fldCharType="begin"/>
                    </w:r>
                    <w:r>
                      <w:rPr>
                        <w:rStyle w:val="Numerstrony"/>
                      </w:rPr>
                      <w:instrText xml:space="preserve"> PAGE </w:instrText>
                    </w:r>
                    <w:r>
                      <w:rPr>
                        <w:rStyle w:val="Numerstrony"/>
                      </w:rPr>
                      <w:fldChar w:fldCharType="separate"/>
                    </w:r>
                    <w:r>
                      <w:rPr>
                        <w:rStyle w:val="Numerstrony"/>
                        <w:noProof/>
                      </w:rPr>
                      <w:t>10</w:t>
                    </w:r>
                    <w:r>
                      <w:rPr>
                        <w:rStyle w:val="Numerstrony"/>
                      </w:rPr>
                      <w:fldChar w:fldCharType="end"/>
                    </w:r>
                  </w:p>
                </w:txbxContent>
              </v:textbox>
              <w10:wrap type="square" side="largest"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06C89" w:rsidRDefault="00B06C89">
      <w:r>
        <w:separator/>
      </w:r>
    </w:p>
  </w:footnote>
  <w:footnote w:type="continuationSeparator" w:id="0">
    <w:p w:rsidR="00B06C89" w:rsidRDefault="00B06C8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jQwNbcwMTY0NTMxsbRU0lEKTi0uzszPAykwqgUAoUWFBSwAAAA="/>
  </w:docVars>
  <w:rsids>
    <w:rsidRoot w:val="00090895"/>
    <w:rsid w:val="00090895"/>
    <w:rsid w:val="006677E0"/>
    <w:rsid w:val="0071370B"/>
    <w:rsid w:val="009F4B32"/>
    <w:rsid w:val="00B06C89"/>
    <w:rsid w:val="00D06CA6"/>
    <w:rsid w:val="00EE1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A1DECCE0-AE6F-40B5-8F87-790B0B377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90895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Numerstrony">
    <w:name w:val="page number"/>
    <w:basedOn w:val="Domylnaczcionkaakapitu"/>
    <w:rsid w:val="00090895"/>
  </w:style>
  <w:style w:type="paragraph" w:styleId="Tekstpodstawowy">
    <w:name w:val="Body Text"/>
    <w:basedOn w:val="Normalny"/>
    <w:link w:val="TekstpodstawowyZnak"/>
    <w:rsid w:val="00090895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rsid w:val="00090895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topka">
    <w:name w:val="footer"/>
    <w:basedOn w:val="Normalny"/>
    <w:link w:val="StopkaZnak"/>
    <w:rsid w:val="0009089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090895"/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9</Words>
  <Characters>778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wid Dawidowicz</dc:creator>
  <cp:lastModifiedBy>Dawid Dawidowicz</cp:lastModifiedBy>
  <cp:revision>2</cp:revision>
  <dcterms:created xsi:type="dcterms:W3CDTF">2018-05-28T20:54:00Z</dcterms:created>
  <dcterms:modified xsi:type="dcterms:W3CDTF">2018-05-28T20:54:00Z</dcterms:modified>
</cp:coreProperties>
</file>